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2AB4" w:rsidRDefault="004924A2" w:rsidP="00BA2AB4">
      <w:pPr>
        <w:spacing w:after="0" w:line="312" w:lineRule="auto"/>
        <w:jc w:val="right"/>
        <w:rPr>
          <w:rFonts w:ascii="Times New Roman" w:hAnsi="Times New Roman"/>
          <w:sz w:val="24"/>
          <w:szCs w:val="24"/>
        </w:rPr>
      </w:pPr>
      <w:r w:rsidRPr="00BA2AB4">
        <w:rPr>
          <w:rFonts w:ascii="Times New Roman" w:hAnsi="Times New Roman"/>
          <w:sz w:val="24"/>
          <w:szCs w:val="24"/>
        </w:rPr>
        <w:t xml:space="preserve">Приложение № </w:t>
      </w:r>
      <w:r w:rsidR="00D45151">
        <w:rPr>
          <w:rFonts w:ascii="Times New Roman" w:hAnsi="Times New Roman"/>
          <w:sz w:val="24"/>
          <w:szCs w:val="24"/>
        </w:rPr>
        <w:t>2</w:t>
      </w:r>
    </w:p>
    <w:p w:rsidR="00142481" w:rsidRDefault="00142481" w:rsidP="00BA2AB4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E52326" w:rsidRPr="00CC305B" w:rsidRDefault="00E52326" w:rsidP="00BA2AB4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CC305B">
        <w:rPr>
          <w:rFonts w:ascii="Times New Roman" w:hAnsi="Times New Roman"/>
          <w:b/>
          <w:sz w:val="24"/>
          <w:szCs w:val="24"/>
        </w:rPr>
        <w:t xml:space="preserve">Заявка </w:t>
      </w:r>
      <w:r w:rsidR="00E22A73">
        <w:rPr>
          <w:rFonts w:ascii="Times New Roman" w:hAnsi="Times New Roman"/>
          <w:b/>
          <w:sz w:val="24"/>
          <w:szCs w:val="24"/>
        </w:rPr>
        <w:t>Пр</w:t>
      </w:r>
      <w:r w:rsidRPr="00CC305B">
        <w:rPr>
          <w:rFonts w:ascii="Times New Roman" w:hAnsi="Times New Roman"/>
          <w:b/>
          <w:sz w:val="24"/>
          <w:szCs w:val="24"/>
        </w:rPr>
        <w:t>етендента</w:t>
      </w:r>
    </w:p>
    <w:p w:rsidR="00E52326" w:rsidRPr="00CC305B" w:rsidRDefault="00E52326" w:rsidP="00BA2AB4">
      <w:pPr>
        <w:jc w:val="center"/>
        <w:rPr>
          <w:rFonts w:ascii="Times New Roman" w:hAnsi="Times New Roman"/>
          <w:b/>
          <w:sz w:val="24"/>
          <w:szCs w:val="24"/>
        </w:rPr>
      </w:pPr>
      <w:r w:rsidRPr="00CC305B">
        <w:rPr>
          <w:rFonts w:ascii="Times New Roman" w:hAnsi="Times New Roman"/>
          <w:b/>
          <w:sz w:val="24"/>
          <w:szCs w:val="24"/>
        </w:rPr>
        <w:t xml:space="preserve">на участие в предложении делать оферты на право заключения договора </w:t>
      </w:r>
      <w:r w:rsidR="00CE55F7">
        <w:rPr>
          <w:rFonts w:ascii="Times New Roman" w:hAnsi="Times New Roman"/>
          <w:b/>
          <w:sz w:val="24"/>
          <w:szCs w:val="24"/>
        </w:rPr>
        <w:t>на</w:t>
      </w:r>
      <w:r w:rsidRPr="00CC305B">
        <w:rPr>
          <w:rFonts w:ascii="Times New Roman" w:hAnsi="Times New Roman"/>
          <w:b/>
          <w:sz w:val="24"/>
          <w:szCs w:val="24"/>
        </w:rPr>
        <w:t>:</w:t>
      </w:r>
    </w:p>
    <w:p w:rsidR="00E52326" w:rsidRPr="00CC305B" w:rsidRDefault="00E52326" w:rsidP="006476ED">
      <w:pPr>
        <w:pStyle w:val="FirstParagraph"/>
        <w:jc w:val="center"/>
        <w:rPr>
          <w:rFonts w:ascii="Times New Roman" w:hAnsi="Times New Roman"/>
        </w:rPr>
      </w:pPr>
      <w:r w:rsidRPr="006476ED">
        <w:rPr>
          <w:rFonts w:ascii="Times New Roman" w:hAnsi="Times New Roman"/>
          <w:lang w:val="ru-RU"/>
        </w:rPr>
        <w:t>«</w:t>
      </w:r>
      <w:r w:rsidR="006476ED">
        <w:rPr>
          <w:rFonts w:ascii="Times New Roman" w:hAnsi="Times New Roman" w:cs="Times New Roman"/>
          <w:b/>
          <w:lang w:val="ru-RU"/>
        </w:rPr>
        <w:t>поставку автомашины УАЗ 390945 (фермер)</w:t>
      </w:r>
      <w:bookmarkStart w:id="0" w:name="_GoBack"/>
      <w:bookmarkEnd w:id="0"/>
      <w:r w:rsidRPr="00CC305B">
        <w:rPr>
          <w:rFonts w:ascii="Times New Roman" w:hAnsi="Times New Roman"/>
        </w:rPr>
        <w:t>»</w:t>
      </w:r>
    </w:p>
    <w:p w:rsidR="00E52326" w:rsidRPr="00CC305B" w:rsidRDefault="00E52326" w:rsidP="00E52326">
      <w:pPr>
        <w:spacing w:after="0"/>
        <w:jc w:val="center"/>
        <w:outlineLvl w:val="0"/>
        <w:rPr>
          <w:rFonts w:ascii="Times New Roman" w:hAnsi="Times New Roman"/>
          <w:b/>
          <w:i/>
          <w:sz w:val="24"/>
          <w:szCs w:val="24"/>
        </w:rPr>
      </w:pPr>
    </w:p>
    <w:p w:rsidR="00E52326" w:rsidRPr="00CC305B" w:rsidRDefault="00E52326" w:rsidP="00C2488C">
      <w:pPr>
        <w:pStyle w:val="af3"/>
        <w:numPr>
          <w:ilvl w:val="0"/>
          <w:numId w:val="4"/>
        </w:numPr>
        <w:tabs>
          <w:tab w:val="left" w:pos="284"/>
        </w:tabs>
        <w:spacing w:line="276" w:lineRule="auto"/>
        <w:ind w:left="0" w:firstLine="0"/>
        <w:rPr>
          <w:rFonts w:ascii="Times New Roman" w:hAnsi="Times New Roman" w:cs="Times New Roman"/>
          <w:sz w:val="24"/>
          <w:szCs w:val="24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lang w:eastAsia="en-US"/>
        </w:rPr>
        <w:t>Изучив условия предложения делать оферты:</w:t>
      </w:r>
    </w:p>
    <w:p w:rsidR="00E52326" w:rsidRPr="00CC305B" w:rsidRDefault="00E52326" w:rsidP="00E52326">
      <w:pPr>
        <w:pStyle w:val="af3"/>
        <w:spacing w:after="200" w:line="276" w:lineRule="auto"/>
        <w:jc w:val="center"/>
        <w:rPr>
          <w:rFonts w:ascii="Times New Roman" w:hAnsi="Times New Roman" w:cs="Times New Roman"/>
          <w:szCs w:val="20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lang w:eastAsia="en-US"/>
        </w:rPr>
        <w:t xml:space="preserve">_____________________________________________________________________________ </w:t>
      </w:r>
      <w:r w:rsidRPr="00CC305B">
        <w:rPr>
          <w:rFonts w:ascii="Times New Roman" w:hAnsi="Times New Roman" w:cs="Times New Roman"/>
          <w:szCs w:val="20"/>
          <w:lang w:eastAsia="en-US"/>
        </w:rPr>
        <w:t>(наименование организации)</w:t>
      </w:r>
    </w:p>
    <w:p w:rsidR="00E52326" w:rsidRPr="00CC305B" w:rsidRDefault="00E52326" w:rsidP="00E52326">
      <w:pPr>
        <w:pStyle w:val="af3"/>
        <w:widowControl/>
        <w:spacing w:line="276" w:lineRule="auto"/>
        <w:rPr>
          <w:rFonts w:ascii="Times New Roman" w:hAnsi="Times New Roman" w:cs="Times New Roman"/>
          <w:szCs w:val="20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lang w:eastAsia="en-US"/>
        </w:rPr>
        <w:t xml:space="preserve">в лице </w:t>
      </w:r>
      <w:r w:rsidRPr="00CC305B">
        <w:rPr>
          <w:rFonts w:ascii="Times New Roman" w:hAnsi="Times New Roman" w:cs="Times New Roman"/>
          <w:szCs w:val="20"/>
          <w:lang w:eastAsia="en-US"/>
        </w:rPr>
        <w:t>__________________________________________________________________________________________</w:t>
      </w:r>
      <w:r w:rsidR="007441AF">
        <w:rPr>
          <w:rFonts w:ascii="Times New Roman" w:hAnsi="Times New Roman" w:cs="Times New Roman"/>
          <w:szCs w:val="20"/>
          <w:lang w:eastAsia="en-US"/>
        </w:rPr>
        <w:t>____</w:t>
      </w:r>
      <w:r w:rsidRPr="00CC305B">
        <w:rPr>
          <w:rFonts w:ascii="Times New Roman" w:hAnsi="Times New Roman" w:cs="Times New Roman"/>
          <w:szCs w:val="20"/>
          <w:lang w:eastAsia="en-US"/>
        </w:rPr>
        <w:t xml:space="preserve"> </w:t>
      </w:r>
    </w:p>
    <w:p w:rsidR="00E52326" w:rsidRPr="00CC305B" w:rsidRDefault="00E52326" w:rsidP="00E52326">
      <w:pPr>
        <w:pStyle w:val="af3"/>
        <w:spacing w:after="100" w:line="276" w:lineRule="auto"/>
        <w:jc w:val="center"/>
        <w:rPr>
          <w:rFonts w:ascii="Times New Roman" w:hAnsi="Times New Roman" w:cs="Times New Roman"/>
          <w:szCs w:val="20"/>
          <w:lang w:eastAsia="en-US"/>
        </w:rPr>
      </w:pPr>
      <w:r w:rsidRPr="00CC305B">
        <w:rPr>
          <w:rFonts w:ascii="Times New Roman" w:hAnsi="Times New Roman" w:cs="Times New Roman"/>
          <w:szCs w:val="20"/>
          <w:lang w:eastAsia="en-US"/>
        </w:rPr>
        <w:t>(наименование должности руководителя и его Ф.И.О.)</w:t>
      </w:r>
    </w:p>
    <w:p w:rsidR="00E52326" w:rsidRPr="00CC305B" w:rsidRDefault="00E52326" w:rsidP="00E52326">
      <w:pPr>
        <w:jc w:val="both"/>
        <w:rPr>
          <w:rFonts w:ascii="Times New Roman" w:hAnsi="Times New Roman"/>
          <w:sz w:val="24"/>
          <w:szCs w:val="24"/>
        </w:rPr>
      </w:pPr>
      <w:r w:rsidRPr="00CC305B">
        <w:rPr>
          <w:rFonts w:ascii="Times New Roman" w:hAnsi="Times New Roman"/>
          <w:sz w:val="24"/>
          <w:szCs w:val="24"/>
        </w:rPr>
        <w:t>сообщаем о согласии принять участие в предложении делать оферты и, в случае признания победителем, заключить договор на оказание услуг.</w:t>
      </w:r>
    </w:p>
    <w:p w:rsidR="00E52326" w:rsidRPr="00CC305B" w:rsidRDefault="00E52326" w:rsidP="00E52326">
      <w:pPr>
        <w:pStyle w:val="af3"/>
        <w:widowControl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lang w:eastAsia="en-US"/>
        </w:rPr>
        <w:t>2. Сообщаем о себе следующее:</w:t>
      </w:r>
    </w:p>
    <w:p w:rsidR="00E52326" w:rsidRPr="00CC305B" w:rsidRDefault="00E52326" w:rsidP="00E52326">
      <w:pPr>
        <w:pStyle w:val="af3"/>
        <w:widowControl/>
        <w:spacing w:line="276" w:lineRule="auto"/>
        <w:rPr>
          <w:rFonts w:ascii="Times New Roman" w:hAnsi="Times New Roman" w:cs="Times New Roman"/>
          <w:sz w:val="24"/>
          <w:szCs w:val="24"/>
          <w:u w:val="single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lang w:eastAsia="en-US"/>
        </w:rPr>
        <w:t xml:space="preserve">Наименование организации: </w:t>
      </w:r>
    </w:p>
    <w:p w:rsidR="00E52326" w:rsidRPr="00CC305B" w:rsidRDefault="00E52326" w:rsidP="00E52326">
      <w:pPr>
        <w:tabs>
          <w:tab w:val="left" w:pos="2212"/>
        </w:tabs>
        <w:spacing w:after="0"/>
        <w:rPr>
          <w:rFonts w:ascii="Times New Roman" w:hAnsi="Times New Roman"/>
          <w:bCs/>
          <w:sz w:val="24"/>
          <w:szCs w:val="24"/>
          <w:u w:val="single"/>
        </w:rPr>
      </w:pPr>
      <w:r w:rsidRPr="00CC305B">
        <w:rPr>
          <w:rFonts w:ascii="Times New Roman" w:hAnsi="Times New Roman"/>
          <w:sz w:val="24"/>
          <w:szCs w:val="24"/>
        </w:rPr>
        <w:t>Местонахождение:</w:t>
      </w:r>
      <w:r w:rsidRPr="00CC305B">
        <w:rPr>
          <w:rFonts w:ascii="Times New Roman" w:hAnsi="Times New Roman"/>
          <w:bCs/>
          <w:sz w:val="24"/>
          <w:szCs w:val="24"/>
          <w:u w:val="single"/>
        </w:rPr>
        <w:t xml:space="preserve"> </w:t>
      </w:r>
    </w:p>
    <w:p w:rsidR="00E52326" w:rsidRPr="00CC305B" w:rsidRDefault="00E52326" w:rsidP="00E52326">
      <w:pPr>
        <w:tabs>
          <w:tab w:val="left" w:pos="2212"/>
        </w:tabs>
        <w:spacing w:after="0"/>
        <w:rPr>
          <w:rFonts w:ascii="Times New Roman" w:hAnsi="Times New Roman"/>
          <w:bCs/>
          <w:sz w:val="24"/>
          <w:szCs w:val="24"/>
          <w:u w:val="single"/>
        </w:rPr>
      </w:pPr>
      <w:r w:rsidRPr="00CC305B">
        <w:rPr>
          <w:rFonts w:ascii="Times New Roman" w:hAnsi="Times New Roman"/>
          <w:sz w:val="24"/>
          <w:szCs w:val="24"/>
        </w:rPr>
        <w:t>Почтовый адрес:</w:t>
      </w:r>
      <w:r w:rsidRPr="00CC305B">
        <w:rPr>
          <w:rFonts w:ascii="Times New Roman" w:hAnsi="Times New Roman"/>
          <w:bCs/>
          <w:sz w:val="24"/>
          <w:szCs w:val="24"/>
          <w:u w:val="single"/>
        </w:rPr>
        <w:t xml:space="preserve"> </w:t>
      </w:r>
    </w:p>
    <w:p w:rsidR="00E52326" w:rsidRPr="00CC305B" w:rsidRDefault="00E52326" w:rsidP="00E52326">
      <w:pPr>
        <w:pStyle w:val="af3"/>
        <w:widowControl/>
        <w:spacing w:line="276" w:lineRule="auto"/>
        <w:rPr>
          <w:rFonts w:ascii="Times New Roman" w:hAnsi="Times New Roman" w:cs="Times New Roman"/>
          <w:sz w:val="24"/>
          <w:szCs w:val="24"/>
          <w:u w:val="single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lang w:eastAsia="en-US"/>
        </w:rPr>
        <w:t>Телефон, телефакс, электронный адрес:</w:t>
      </w:r>
    </w:p>
    <w:p w:rsidR="00E52326" w:rsidRPr="00CC305B" w:rsidRDefault="00E52326" w:rsidP="00E52326">
      <w:pPr>
        <w:pStyle w:val="af3"/>
        <w:widowControl/>
        <w:spacing w:line="276" w:lineRule="auto"/>
        <w:rPr>
          <w:rFonts w:ascii="Times New Roman" w:hAnsi="Times New Roman" w:cs="Times New Roman"/>
          <w:sz w:val="24"/>
          <w:szCs w:val="24"/>
          <w:u w:val="single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lang w:eastAsia="en-US"/>
        </w:rPr>
        <w:t xml:space="preserve">Организационно - правовая форма: </w:t>
      </w:r>
    </w:p>
    <w:p w:rsidR="00E52326" w:rsidRPr="00CC305B" w:rsidRDefault="00E52326" w:rsidP="00E52326">
      <w:pPr>
        <w:tabs>
          <w:tab w:val="left" w:pos="2212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C305B">
        <w:rPr>
          <w:rFonts w:ascii="Times New Roman" w:hAnsi="Times New Roman"/>
          <w:sz w:val="24"/>
          <w:szCs w:val="24"/>
        </w:rPr>
        <w:t>Дата, место и орган регистрации организации:</w:t>
      </w:r>
    </w:p>
    <w:p w:rsidR="00E52326" w:rsidRPr="00CC305B" w:rsidRDefault="00E52326" w:rsidP="00E52326">
      <w:pPr>
        <w:tabs>
          <w:tab w:val="left" w:pos="2212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C305B">
        <w:rPr>
          <w:rFonts w:ascii="Times New Roman" w:hAnsi="Times New Roman"/>
          <w:sz w:val="24"/>
          <w:szCs w:val="24"/>
        </w:rPr>
        <w:t xml:space="preserve">ОГРН </w:t>
      </w:r>
    </w:p>
    <w:p w:rsidR="00E52326" w:rsidRPr="00CC305B" w:rsidRDefault="00E52326" w:rsidP="00E52326">
      <w:pPr>
        <w:autoSpaceDE w:val="0"/>
        <w:autoSpaceDN w:val="0"/>
        <w:spacing w:after="0"/>
        <w:jc w:val="both"/>
        <w:rPr>
          <w:rFonts w:ascii="Times New Roman" w:hAnsi="Times New Roman"/>
          <w:sz w:val="24"/>
          <w:szCs w:val="24"/>
          <w:u w:val="single"/>
        </w:rPr>
      </w:pPr>
      <w:r w:rsidRPr="00CC305B">
        <w:rPr>
          <w:rFonts w:ascii="Times New Roman" w:hAnsi="Times New Roman"/>
          <w:sz w:val="24"/>
          <w:szCs w:val="24"/>
        </w:rPr>
        <w:t>Банковские реквизиты:</w:t>
      </w:r>
    </w:p>
    <w:p w:rsidR="00E52326" w:rsidRPr="00CC305B" w:rsidRDefault="00E52326" w:rsidP="00E52326">
      <w:pPr>
        <w:tabs>
          <w:tab w:val="left" w:pos="2212"/>
        </w:tabs>
        <w:spacing w:after="0"/>
        <w:rPr>
          <w:rFonts w:ascii="Times New Roman" w:hAnsi="Times New Roman"/>
          <w:sz w:val="24"/>
          <w:szCs w:val="24"/>
          <w:u w:val="single"/>
        </w:rPr>
      </w:pPr>
      <w:r w:rsidRPr="00CC305B">
        <w:rPr>
          <w:rFonts w:ascii="Times New Roman" w:hAnsi="Times New Roman"/>
          <w:bCs/>
          <w:sz w:val="24"/>
          <w:szCs w:val="24"/>
        </w:rPr>
        <w:t>БИК</w:t>
      </w:r>
      <w:r w:rsidRPr="00CC305B">
        <w:rPr>
          <w:rFonts w:ascii="Times New Roman" w:hAnsi="Times New Roman"/>
          <w:sz w:val="24"/>
          <w:szCs w:val="24"/>
        </w:rPr>
        <w:t>, ИНН</w:t>
      </w:r>
    </w:p>
    <w:p w:rsidR="00E52326" w:rsidRPr="00CC305B" w:rsidRDefault="00E52326" w:rsidP="00E52326">
      <w:pPr>
        <w:pStyle w:val="af3"/>
        <w:widowControl/>
        <w:spacing w:after="100" w:line="276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lang w:eastAsia="en-US"/>
        </w:rPr>
        <w:t>Фамилии лиц, уполномоченных действовать от имени организации с правом подписи юридических и банковских документов.</w:t>
      </w:r>
    </w:p>
    <w:p w:rsidR="00E52326" w:rsidRPr="00CC305B" w:rsidRDefault="00E52326" w:rsidP="00E52326">
      <w:pPr>
        <w:pStyle w:val="af3"/>
        <w:widowControl/>
        <w:spacing w:after="100" w:line="276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lang w:eastAsia="en-US"/>
        </w:rPr>
        <w:t>3. В случае объявления предложения делать оферты несостоявшимся мы не будем иметь претензий к Заказчику.</w:t>
      </w:r>
    </w:p>
    <w:p w:rsidR="00E52326" w:rsidRPr="00CC305B" w:rsidRDefault="00E52326" w:rsidP="00E52326">
      <w:pPr>
        <w:pStyle w:val="af3"/>
        <w:spacing w:after="100" w:line="276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lang w:eastAsia="en-US"/>
        </w:rPr>
        <w:t xml:space="preserve">4. Сообщаем, что для оперативного уведомления нас по вопросам организационного характера и взаимодействия с Заказчиком, нами уполномочен: </w:t>
      </w:r>
    </w:p>
    <w:p w:rsidR="00E52326" w:rsidRPr="00CC305B" w:rsidRDefault="00E52326" w:rsidP="00E52326">
      <w:pPr>
        <w:pStyle w:val="af3"/>
        <w:spacing w:line="276" w:lineRule="auto"/>
        <w:jc w:val="both"/>
        <w:rPr>
          <w:rFonts w:ascii="Times New Roman" w:hAnsi="Times New Roman" w:cs="Times New Roman"/>
          <w:sz w:val="24"/>
          <w:szCs w:val="24"/>
          <w:u w:val="single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lang w:eastAsia="en-US"/>
        </w:rPr>
        <w:t>_________________________________________________</w:t>
      </w:r>
    </w:p>
    <w:p w:rsidR="00E52326" w:rsidRPr="00CC305B" w:rsidRDefault="00E52326" w:rsidP="00E52326">
      <w:pPr>
        <w:pStyle w:val="af3"/>
        <w:tabs>
          <w:tab w:val="left" w:pos="2268"/>
        </w:tabs>
        <w:spacing w:line="276" w:lineRule="auto"/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(Ф.И.О., телефон работника организации)</w:t>
      </w:r>
    </w:p>
    <w:p w:rsidR="00E52326" w:rsidRPr="00CC305B" w:rsidRDefault="00E52326" w:rsidP="00E52326">
      <w:pPr>
        <w:pStyle w:val="af3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CC305B">
        <w:rPr>
          <w:rFonts w:ascii="Times New Roman" w:hAnsi="Times New Roman" w:cs="Times New Roman"/>
          <w:sz w:val="24"/>
          <w:szCs w:val="24"/>
          <w:lang w:eastAsia="en-US"/>
        </w:rPr>
        <w:t>Все дополнительные сведения по предложению делать оферты просим сообщать уполномоченному лицу.</w:t>
      </w:r>
    </w:p>
    <w:p w:rsidR="00E52326" w:rsidRPr="00CC305B" w:rsidRDefault="00E52326" w:rsidP="00E52326">
      <w:pPr>
        <w:pStyle w:val="af3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</w:p>
    <w:p w:rsidR="00E52326" w:rsidRPr="00CC305B" w:rsidRDefault="00E52326" w:rsidP="00E52326">
      <w:pPr>
        <w:pStyle w:val="af3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</w:p>
    <w:p w:rsidR="00522208" w:rsidRDefault="00E52326" w:rsidP="00E52326">
      <w:pPr>
        <w:pStyle w:val="af3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  <w:r w:rsidRPr="00CC305B">
        <w:rPr>
          <w:rFonts w:ascii="Times New Roman" w:hAnsi="Times New Roman" w:cs="Times New Roman"/>
          <w:b/>
          <w:sz w:val="24"/>
          <w:szCs w:val="24"/>
          <w:lang w:eastAsia="en-US"/>
        </w:rPr>
        <w:t>Руководитель</w:t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</w:p>
    <w:p w:rsidR="009E16B5" w:rsidRDefault="00E52326" w:rsidP="00522208">
      <w:pPr>
        <w:pStyle w:val="af3"/>
        <w:spacing w:line="276" w:lineRule="auto"/>
        <w:ind w:left="2832" w:firstLine="708"/>
        <w:jc w:val="both"/>
        <w:rPr>
          <w:rFonts w:ascii="Arial" w:hAnsi="Arial"/>
          <w:b/>
          <w:bCs/>
          <w:color w:val="000000"/>
          <w:szCs w:val="20"/>
        </w:rPr>
      </w:pPr>
      <w:r w:rsidRPr="00CC305B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 xml:space="preserve"> (подпись)</w:t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</w:r>
      <w:r w:rsidRPr="00CC305B">
        <w:rPr>
          <w:rFonts w:ascii="Times New Roman" w:hAnsi="Times New Roman" w:cs="Times New Roman"/>
          <w:sz w:val="24"/>
          <w:szCs w:val="24"/>
          <w:lang w:eastAsia="en-US"/>
        </w:rPr>
        <w:tab/>
        <w:t xml:space="preserve">       </w:t>
      </w:r>
      <w:r w:rsidRPr="00CC305B">
        <w:rPr>
          <w:rFonts w:ascii="Times New Roman" w:hAnsi="Times New Roman" w:cs="Times New Roman"/>
          <w:sz w:val="24"/>
          <w:szCs w:val="24"/>
          <w:vertAlign w:val="superscript"/>
          <w:lang w:eastAsia="en-US"/>
        </w:rPr>
        <w:t>(И.О. Фамилия)</w:t>
      </w:r>
    </w:p>
    <w:sectPr w:rsidR="009E16B5" w:rsidSect="00AC6456">
      <w:footnotePr>
        <w:numRestart w:val="eachPage"/>
      </w:footnotePr>
      <w:pgSz w:w="11906" w:h="16838"/>
      <w:pgMar w:top="1134" w:right="851" w:bottom="1134" w:left="1418" w:header="709" w:footer="403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44B2" w:rsidRDefault="002E44B2" w:rsidP="00E65ACD">
      <w:pPr>
        <w:spacing w:after="0" w:line="240" w:lineRule="auto"/>
      </w:pPr>
      <w:r>
        <w:separator/>
      </w:r>
    </w:p>
  </w:endnote>
  <w:endnote w:type="continuationSeparator" w:id="0">
    <w:p w:rsidR="002E44B2" w:rsidRDefault="002E44B2" w:rsidP="00E65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44B2" w:rsidRDefault="002E44B2" w:rsidP="00E65ACD">
      <w:pPr>
        <w:spacing w:after="0" w:line="240" w:lineRule="auto"/>
      </w:pPr>
      <w:r>
        <w:separator/>
      </w:r>
    </w:p>
  </w:footnote>
  <w:footnote w:type="continuationSeparator" w:id="0">
    <w:p w:rsidR="002E44B2" w:rsidRDefault="002E44B2" w:rsidP="00E65A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95E4B"/>
    <w:multiLevelType w:val="multilevel"/>
    <w:tmpl w:val="662294E2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720"/>
      </w:pPr>
      <w:rPr>
        <w:rFonts w:ascii="Times New Roman CYR" w:eastAsiaTheme="minorHAnsi" w:hAnsi="Times New Roman CYR" w:cs="Times New Roman CYR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1">
    <w:nsid w:val="0496171D"/>
    <w:multiLevelType w:val="multilevel"/>
    <w:tmpl w:val="EFEE32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189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abstractNum w:abstractNumId="2">
    <w:nsid w:val="0D5102E4"/>
    <w:multiLevelType w:val="hybridMultilevel"/>
    <w:tmpl w:val="3A54F0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87300B"/>
    <w:multiLevelType w:val="hybridMultilevel"/>
    <w:tmpl w:val="2FDC641E"/>
    <w:lvl w:ilvl="0" w:tplc="40F0B1F2">
      <w:start w:val="5"/>
      <w:numFmt w:val="bullet"/>
      <w:pStyle w:val="s06-"/>
      <w:lvlText w:val="-"/>
      <w:lvlJc w:val="left"/>
      <w:pPr>
        <w:tabs>
          <w:tab w:val="num" w:pos="680"/>
        </w:tabs>
        <w:ind w:left="680" w:hanging="34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23E7A22"/>
    <w:multiLevelType w:val="hybridMultilevel"/>
    <w:tmpl w:val="9E5A8C1A"/>
    <w:lvl w:ilvl="0" w:tplc="041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>
    <w:nsid w:val="1A3803F4"/>
    <w:multiLevelType w:val="hybridMultilevel"/>
    <w:tmpl w:val="9AD212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0D07C2"/>
    <w:multiLevelType w:val="hybridMultilevel"/>
    <w:tmpl w:val="80CEECEC"/>
    <w:lvl w:ilvl="0" w:tplc="6AB4FD22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C794191C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2" w:tplc="6AB4FD22">
      <w:start w:val="1"/>
      <w:numFmt w:val="upperRoman"/>
      <w:lvlText w:val="%3."/>
      <w:lvlJc w:val="left"/>
      <w:pPr>
        <w:tabs>
          <w:tab w:val="num" w:pos="3060"/>
        </w:tabs>
        <w:ind w:left="3060" w:hanging="720"/>
      </w:pPr>
      <w:rPr>
        <w:rFonts w:hint="default"/>
      </w:r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3A1A3110"/>
    <w:multiLevelType w:val="multilevel"/>
    <w:tmpl w:val="7FE87DBE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8">
    <w:nsid w:val="3C682EE6"/>
    <w:multiLevelType w:val="multilevel"/>
    <w:tmpl w:val="08809016"/>
    <w:lvl w:ilvl="0">
      <w:start w:val="1"/>
      <w:numFmt w:val="decimal"/>
      <w:pStyle w:val="s28-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54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1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73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15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040" w:hanging="1800"/>
      </w:pPr>
      <w:rPr>
        <w:rFonts w:hint="default"/>
      </w:rPr>
    </w:lvl>
  </w:abstractNum>
  <w:abstractNum w:abstractNumId="9">
    <w:nsid w:val="3FEA2981"/>
    <w:multiLevelType w:val="multilevel"/>
    <w:tmpl w:val="76E00CEE"/>
    <w:lvl w:ilvl="0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20" w:hanging="720"/>
      </w:pPr>
      <w:rPr>
        <w:rFonts w:ascii="Times New Roman CYR" w:eastAsiaTheme="minorHAnsi" w:hAnsi="Times New Roman CYR" w:cs="Times New Roman CYR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>
    <w:nsid w:val="4520189F"/>
    <w:multiLevelType w:val="multilevel"/>
    <w:tmpl w:val="D116F42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>
    <w:nsid w:val="4CEE09F5"/>
    <w:multiLevelType w:val="hybridMultilevel"/>
    <w:tmpl w:val="D842D5C2"/>
    <w:lvl w:ilvl="0" w:tplc="041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FF23137"/>
    <w:multiLevelType w:val="hybridMultilevel"/>
    <w:tmpl w:val="AFEA32FA"/>
    <w:lvl w:ilvl="0" w:tplc="F4B44FDC">
      <w:start w:val="1"/>
      <w:numFmt w:val="decimal"/>
      <w:lvlText w:val="%1."/>
      <w:lvlJc w:val="left"/>
      <w:pPr>
        <w:ind w:left="1770" w:hanging="360"/>
      </w:pPr>
      <w:rPr>
        <w:rFonts w:ascii="Times New Roman CYR" w:eastAsiaTheme="minorHAnsi" w:hAnsi="Times New Roman CYR" w:cs="Times New Roman CYR"/>
        <w:color w:val="FF0000"/>
      </w:rPr>
    </w:lvl>
    <w:lvl w:ilvl="1" w:tplc="04190019" w:tentative="1">
      <w:start w:val="1"/>
      <w:numFmt w:val="lowerLetter"/>
      <w:lvlText w:val="%2."/>
      <w:lvlJc w:val="left"/>
      <w:pPr>
        <w:ind w:left="2490" w:hanging="360"/>
      </w:pPr>
    </w:lvl>
    <w:lvl w:ilvl="2" w:tplc="0419001B" w:tentative="1">
      <w:start w:val="1"/>
      <w:numFmt w:val="lowerRoman"/>
      <w:lvlText w:val="%3."/>
      <w:lvlJc w:val="right"/>
      <w:pPr>
        <w:ind w:left="3210" w:hanging="180"/>
      </w:pPr>
    </w:lvl>
    <w:lvl w:ilvl="3" w:tplc="0419000F" w:tentative="1">
      <w:start w:val="1"/>
      <w:numFmt w:val="decimal"/>
      <w:lvlText w:val="%4."/>
      <w:lvlJc w:val="left"/>
      <w:pPr>
        <w:ind w:left="3930" w:hanging="360"/>
      </w:pPr>
    </w:lvl>
    <w:lvl w:ilvl="4" w:tplc="04190019" w:tentative="1">
      <w:start w:val="1"/>
      <w:numFmt w:val="lowerLetter"/>
      <w:lvlText w:val="%5."/>
      <w:lvlJc w:val="left"/>
      <w:pPr>
        <w:ind w:left="4650" w:hanging="360"/>
      </w:pPr>
    </w:lvl>
    <w:lvl w:ilvl="5" w:tplc="0419001B" w:tentative="1">
      <w:start w:val="1"/>
      <w:numFmt w:val="lowerRoman"/>
      <w:lvlText w:val="%6."/>
      <w:lvlJc w:val="right"/>
      <w:pPr>
        <w:ind w:left="5370" w:hanging="180"/>
      </w:pPr>
    </w:lvl>
    <w:lvl w:ilvl="6" w:tplc="0419000F" w:tentative="1">
      <w:start w:val="1"/>
      <w:numFmt w:val="decimal"/>
      <w:lvlText w:val="%7."/>
      <w:lvlJc w:val="left"/>
      <w:pPr>
        <w:ind w:left="6090" w:hanging="360"/>
      </w:pPr>
    </w:lvl>
    <w:lvl w:ilvl="7" w:tplc="04190019" w:tentative="1">
      <w:start w:val="1"/>
      <w:numFmt w:val="lowerLetter"/>
      <w:lvlText w:val="%8."/>
      <w:lvlJc w:val="left"/>
      <w:pPr>
        <w:ind w:left="6810" w:hanging="360"/>
      </w:pPr>
    </w:lvl>
    <w:lvl w:ilvl="8" w:tplc="041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3">
    <w:nsid w:val="582E1996"/>
    <w:multiLevelType w:val="hybridMultilevel"/>
    <w:tmpl w:val="3A54F0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BD74A3"/>
    <w:multiLevelType w:val="hybridMultilevel"/>
    <w:tmpl w:val="3EDC11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9F20459"/>
    <w:multiLevelType w:val="hybridMultilevel"/>
    <w:tmpl w:val="C5E6AD8A"/>
    <w:lvl w:ilvl="0" w:tplc="2FEA9B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BC1F1B"/>
    <w:multiLevelType w:val="hybridMultilevel"/>
    <w:tmpl w:val="0BC61F20"/>
    <w:lvl w:ilvl="0" w:tplc="A28C4C0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6"/>
  </w:num>
  <w:num w:numId="4">
    <w:abstractNumId w:val="5"/>
  </w:num>
  <w:num w:numId="5">
    <w:abstractNumId w:val="4"/>
  </w:num>
  <w:num w:numId="6">
    <w:abstractNumId w:val="12"/>
  </w:num>
  <w:num w:numId="7">
    <w:abstractNumId w:val="7"/>
  </w:num>
  <w:num w:numId="8">
    <w:abstractNumId w:val="8"/>
  </w:num>
  <w:num w:numId="9">
    <w:abstractNumId w:val="9"/>
  </w:num>
  <w:num w:numId="10">
    <w:abstractNumId w:val="14"/>
  </w:num>
  <w:num w:numId="11">
    <w:abstractNumId w:val="11"/>
  </w:num>
  <w:num w:numId="12">
    <w:abstractNumId w:val="0"/>
  </w:num>
  <w:num w:numId="13">
    <w:abstractNumId w:val="1"/>
  </w:num>
  <w:num w:numId="14">
    <w:abstractNumId w:val="15"/>
  </w:num>
  <w:num w:numId="15">
    <w:abstractNumId w:val="3"/>
  </w:num>
  <w:num w:numId="16">
    <w:abstractNumId w:val="2"/>
  </w:num>
  <w:num w:numId="17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hdrShapeDefaults>
    <o:shapedefaults v:ext="edit" spidmax="34817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3CAB"/>
    <w:rsid w:val="00000459"/>
    <w:rsid w:val="00002E5E"/>
    <w:rsid w:val="000041F0"/>
    <w:rsid w:val="00011823"/>
    <w:rsid w:val="00014E7E"/>
    <w:rsid w:val="00015975"/>
    <w:rsid w:val="00016658"/>
    <w:rsid w:val="00017D23"/>
    <w:rsid w:val="0002118F"/>
    <w:rsid w:val="000235B8"/>
    <w:rsid w:val="0002383F"/>
    <w:rsid w:val="000254CB"/>
    <w:rsid w:val="00025DA6"/>
    <w:rsid w:val="00026BF2"/>
    <w:rsid w:val="00032FEA"/>
    <w:rsid w:val="000343B0"/>
    <w:rsid w:val="000351A0"/>
    <w:rsid w:val="000360A9"/>
    <w:rsid w:val="00040790"/>
    <w:rsid w:val="00040C40"/>
    <w:rsid w:val="0004282D"/>
    <w:rsid w:val="00045CF2"/>
    <w:rsid w:val="00050B0C"/>
    <w:rsid w:val="00052342"/>
    <w:rsid w:val="0005237C"/>
    <w:rsid w:val="0006178A"/>
    <w:rsid w:val="000644CA"/>
    <w:rsid w:val="00071C64"/>
    <w:rsid w:val="000740C4"/>
    <w:rsid w:val="00074372"/>
    <w:rsid w:val="00077B3D"/>
    <w:rsid w:val="00081A34"/>
    <w:rsid w:val="00082729"/>
    <w:rsid w:val="00083D4F"/>
    <w:rsid w:val="00084802"/>
    <w:rsid w:val="000850EB"/>
    <w:rsid w:val="000852DD"/>
    <w:rsid w:val="0008781B"/>
    <w:rsid w:val="000A0C93"/>
    <w:rsid w:val="000A37DF"/>
    <w:rsid w:val="000A37F9"/>
    <w:rsid w:val="000A4E84"/>
    <w:rsid w:val="000A57B8"/>
    <w:rsid w:val="000A607D"/>
    <w:rsid w:val="000B0464"/>
    <w:rsid w:val="000B370D"/>
    <w:rsid w:val="000B47DC"/>
    <w:rsid w:val="000B5A4F"/>
    <w:rsid w:val="000B5F13"/>
    <w:rsid w:val="000B6C90"/>
    <w:rsid w:val="000B7080"/>
    <w:rsid w:val="000C1722"/>
    <w:rsid w:val="000C1AE0"/>
    <w:rsid w:val="000D5D34"/>
    <w:rsid w:val="000E0FAD"/>
    <w:rsid w:val="000E3585"/>
    <w:rsid w:val="000E4B71"/>
    <w:rsid w:val="000E4D66"/>
    <w:rsid w:val="000E6203"/>
    <w:rsid w:val="000E7F68"/>
    <w:rsid w:val="000F0412"/>
    <w:rsid w:val="000F0B59"/>
    <w:rsid w:val="000F22F3"/>
    <w:rsid w:val="000F2547"/>
    <w:rsid w:val="000F27F4"/>
    <w:rsid w:val="000F4B17"/>
    <w:rsid w:val="00101BF0"/>
    <w:rsid w:val="00102514"/>
    <w:rsid w:val="001065DA"/>
    <w:rsid w:val="00112B51"/>
    <w:rsid w:val="001137D2"/>
    <w:rsid w:val="00113AE1"/>
    <w:rsid w:val="00116938"/>
    <w:rsid w:val="00120FE7"/>
    <w:rsid w:val="00121AFE"/>
    <w:rsid w:val="00123ADE"/>
    <w:rsid w:val="0012645E"/>
    <w:rsid w:val="00127267"/>
    <w:rsid w:val="00130AF7"/>
    <w:rsid w:val="0013219D"/>
    <w:rsid w:val="0013374F"/>
    <w:rsid w:val="00135690"/>
    <w:rsid w:val="00141CFA"/>
    <w:rsid w:val="00142481"/>
    <w:rsid w:val="00147E07"/>
    <w:rsid w:val="001510A4"/>
    <w:rsid w:val="001554E8"/>
    <w:rsid w:val="00155F6B"/>
    <w:rsid w:val="00160FDC"/>
    <w:rsid w:val="00164948"/>
    <w:rsid w:val="001653A7"/>
    <w:rsid w:val="00171E45"/>
    <w:rsid w:val="001740F1"/>
    <w:rsid w:val="00175A51"/>
    <w:rsid w:val="00183D9D"/>
    <w:rsid w:val="0018459A"/>
    <w:rsid w:val="00186702"/>
    <w:rsid w:val="00190C2E"/>
    <w:rsid w:val="001929A4"/>
    <w:rsid w:val="0019306F"/>
    <w:rsid w:val="001A47D8"/>
    <w:rsid w:val="001B0CB5"/>
    <w:rsid w:val="001B33AA"/>
    <w:rsid w:val="001B6052"/>
    <w:rsid w:val="001B72A5"/>
    <w:rsid w:val="001C0568"/>
    <w:rsid w:val="001C0D1B"/>
    <w:rsid w:val="001C202C"/>
    <w:rsid w:val="001C2B81"/>
    <w:rsid w:val="001C3BB3"/>
    <w:rsid w:val="001D3C3D"/>
    <w:rsid w:val="001D56AE"/>
    <w:rsid w:val="001E1036"/>
    <w:rsid w:val="001E4A5B"/>
    <w:rsid w:val="001E69A0"/>
    <w:rsid w:val="001F22D8"/>
    <w:rsid w:val="001F5937"/>
    <w:rsid w:val="00204E5A"/>
    <w:rsid w:val="00206B29"/>
    <w:rsid w:val="002106BB"/>
    <w:rsid w:val="0021087C"/>
    <w:rsid w:val="002116EA"/>
    <w:rsid w:val="00214ABD"/>
    <w:rsid w:val="00214BCB"/>
    <w:rsid w:val="0021678E"/>
    <w:rsid w:val="002227AA"/>
    <w:rsid w:val="002248C7"/>
    <w:rsid w:val="002277A6"/>
    <w:rsid w:val="002400AB"/>
    <w:rsid w:val="00242CAB"/>
    <w:rsid w:val="00242D1E"/>
    <w:rsid w:val="002442D2"/>
    <w:rsid w:val="002445B4"/>
    <w:rsid w:val="00244F47"/>
    <w:rsid w:val="00245B63"/>
    <w:rsid w:val="00246FAE"/>
    <w:rsid w:val="00250109"/>
    <w:rsid w:val="00252F00"/>
    <w:rsid w:val="002556F0"/>
    <w:rsid w:val="00256E3A"/>
    <w:rsid w:val="00261903"/>
    <w:rsid w:val="002670B1"/>
    <w:rsid w:val="00267144"/>
    <w:rsid w:val="0027198C"/>
    <w:rsid w:val="00271D45"/>
    <w:rsid w:val="00281821"/>
    <w:rsid w:val="00282789"/>
    <w:rsid w:val="00285D30"/>
    <w:rsid w:val="00292227"/>
    <w:rsid w:val="002931A9"/>
    <w:rsid w:val="00295AF9"/>
    <w:rsid w:val="00296132"/>
    <w:rsid w:val="00296526"/>
    <w:rsid w:val="00297536"/>
    <w:rsid w:val="00297DAC"/>
    <w:rsid w:val="002A0895"/>
    <w:rsid w:val="002A2BD7"/>
    <w:rsid w:val="002A5268"/>
    <w:rsid w:val="002A5662"/>
    <w:rsid w:val="002A6783"/>
    <w:rsid w:val="002A7F16"/>
    <w:rsid w:val="002B2774"/>
    <w:rsid w:val="002B34FE"/>
    <w:rsid w:val="002B7087"/>
    <w:rsid w:val="002C0954"/>
    <w:rsid w:val="002C1395"/>
    <w:rsid w:val="002C57C2"/>
    <w:rsid w:val="002C6FED"/>
    <w:rsid w:val="002D0DD4"/>
    <w:rsid w:val="002D432D"/>
    <w:rsid w:val="002D434C"/>
    <w:rsid w:val="002D496B"/>
    <w:rsid w:val="002D4E47"/>
    <w:rsid w:val="002E0A48"/>
    <w:rsid w:val="002E0F19"/>
    <w:rsid w:val="002E14EB"/>
    <w:rsid w:val="002E1EAF"/>
    <w:rsid w:val="002E44B2"/>
    <w:rsid w:val="002E4EB9"/>
    <w:rsid w:val="002F1368"/>
    <w:rsid w:val="002F17CA"/>
    <w:rsid w:val="002F1C7F"/>
    <w:rsid w:val="002F25E2"/>
    <w:rsid w:val="002F3CF7"/>
    <w:rsid w:val="002F4B72"/>
    <w:rsid w:val="002F6225"/>
    <w:rsid w:val="00307185"/>
    <w:rsid w:val="003103CF"/>
    <w:rsid w:val="003127E7"/>
    <w:rsid w:val="00314AFF"/>
    <w:rsid w:val="0031695A"/>
    <w:rsid w:val="00317C55"/>
    <w:rsid w:val="003240EF"/>
    <w:rsid w:val="00325C4C"/>
    <w:rsid w:val="0033023E"/>
    <w:rsid w:val="00332B73"/>
    <w:rsid w:val="00341926"/>
    <w:rsid w:val="00343859"/>
    <w:rsid w:val="00343D19"/>
    <w:rsid w:val="00344DF1"/>
    <w:rsid w:val="0035097F"/>
    <w:rsid w:val="00350CBC"/>
    <w:rsid w:val="003510AC"/>
    <w:rsid w:val="00351589"/>
    <w:rsid w:val="00355A9D"/>
    <w:rsid w:val="003658BE"/>
    <w:rsid w:val="00370A23"/>
    <w:rsid w:val="003779FF"/>
    <w:rsid w:val="00377E41"/>
    <w:rsid w:val="00380BA0"/>
    <w:rsid w:val="00380D0E"/>
    <w:rsid w:val="00381979"/>
    <w:rsid w:val="00386AB0"/>
    <w:rsid w:val="003878ED"/>
    <w:rsid w:val="00391DCB"/>
    <w:rsid w:val="003925D3"/>
    <w:rsid w:val="00394C20"/>
    <w:rsid w:val="0039518C"/>
    <w:rsid w:val="003952D9"/>
    <w:rsid w:val="003A001E"/>
    <w:rsid w:val="003A041D"/>
    <w:rsid w:val="003A3A25"/>
    <w:rsid w:val="003A7D70"/>
    <w:rsid w:val="003B22FB"/>
    <w:rsid w:val="003B6A86"/>
    <w:rsid w:val="003C0BE8"/>
    <w:rsid w:val="003C2F7B"/>
    <w:rsid w:val="003C4925"/>
    <w:rsid w:val="003C5559"/>
    <w:rsid w:val="003C6B93"/>
    <w:rsid w:val="003C78C1"/>
    <w:rsid w:val="003D09E0"/>
    <w:rsid w:val="003D4F8C"/>
    <w:rsid w:val="003E07FB"/>
    <w:rsid w:val="003E088C"/>
    <w:rsid w:val="003E2846"/>
    <w:rsid w:val="003E4046"/>
    <w:rsid w:val="003E5E99"/>
    <w:rsid w:val="003F0E9A"/>
    <w:rsid w:val="003F5564"/>
    <w:rsid w:val="003F5888"/>
    <w:rsid w:val="003F6DFE"/>
    <w:rsid w:val="0040032B"/>
    <w:rsid w:val="004004E1"/>
    <w:rsid w:val="00400CFA"/>
    <w:rsid w:val="004030ED"/>
    <w:rsid w:val="0040651F"/>
    <w:rsid w:val="00406CF8"/>
    <w:rsid w:val="00426372"/>
    <w:rsid w:val="00433E0B"/>
    <w:rsid w:val="00437E06"/>
    <w:rsid w:val="00442410"/>
    <w:rsid w:val="00442A1C"/>
    <w:rsid w:val="00443646"/>
    <w:rsid w:val="00443A97"/>
    <w:rsid w:val="0044667D"/>
    <w:rsid w:val="00447790"/>
    <w:rsid w:val="004479C2"/>
    <w:rsid w:val="00447AF5"/>
    <w:rsid w:val="00453910"/>
    <w:rsid w:val="00454E85"/>
    <w:rsid w:val="004551B2"/>
    <w:rsid w:val="00455782"/>
    <w:rsid w:val="004572FF"/>
    <w:rsid w:val="004637EB"/>
    <w:rsid w:val="004641C3"/>
    <w:rsid w:val="00465298"/>
    <w:rsid w:val="00467D40"/>
    <w:rsid w:val="0047215E"/>
    <w:rsid w:val="004831BD"/>
    <w:rsid w:val="00485568"/>
    <w:rsid w:val="00485B05"/>
    <w:rsid w:val="0048763B"/>
    <w:rsid w:val="00491641"/>
    <w:rsid w:val="004924A2"/>
    <w:rsid w:val="0049275D"/>
    <w:rsid w:val="00495028"/>
    <w:rsid w:val="00496A37"/>
    <w:rsid w:val="004A063E"/>
    <w:rsid w:val="004A30C5"/>
    <w:rsid w:val="004A31FE"/>
    <w:rsid w:val="004B1495"/>
    <w:rsid w:val="004B3BC8"/>
    <w:rsid w:val="004B4223"/>
    <w:rsid w:val="004B7A55"/>
    <w:rsid w:val="004B7C22"/>
    <w:rsid w:val="004C0501"/>
    <w:rsid w:val="004C29B0"/>
    <w:rsid w:val="004C436D"/>
    <w:rsid w:val="004C5569"/>
    <w:rsid w:val="004C6C25"/>
    <w:rsid w:val="004C7C81"/>
    <w:rsid w:val="004D4404"/>
    <w:rsid w:val="004D4B12"/>
    <w:rsid w:val="004D4B16"/>
    <w:rsid w:val="004D76BC"/>
    <w:rsid w:val="004E1545"/>
    <w:rsid w:val="004E5081"/>
    <w:rsid w:val="004E716D"/>
    <w:rsid w:val="004F2F95"/>
    <w:rsid w:val="004F60ED"/>
    <w:rsid w:val="004F76B7"/>
    <w:rsid w:val="00502967"/>
    <w:rsid w:val="00503A70"/>
    <w:rsid w:val="005109E7"/>
    <w:rsid w:val="00516B01"/>
    <w:rsid w:val="00522208"/>
    <w:rsid w:val="00522499"/>
    <w:rsid w:val="00525144"/>
    <w:rsid w:val="00527D81"/>
    <w:rsid w:val="00530950"/>
    <w:rsid w:val="00530FCF"/>
    <w:rsid w:val="00532496"/>
    <w:rsid w:val="00535969"/>
    <w:rsid w:val="00547566"/>
    <w:rsid w:val="00547D50"/>
    <w:rsid w:val="00551A33"/>
    <w:rsid w:val="0056106D"/>
    <w:rsid w:val="005633AC"/>
    <w:rsid w:val="005646D9"/>
    <w:rsid w:val="005665FF"/>
    <w:rsid w:val="005675A2"/>
    <w:rsid w:val="00570B18"/>
    <w:rsid w:val="0057400B"/>
    <w:rsid w:val="00581EA5"/>
    <w:rsid w:val="00583264"/>
    <w:rsid w:val="005835C7"/>
    <w:rsid w:val="0058375B"/>
    <w:rsid w:val="00583AA6"/>
    <w:rsid w:val="0058416F"/>
    <w:rsid w:val="00586573"/>
    <w:rsid w:val="005870BD"/>
    <w:rsid w:val="005939E4"/>
    <w:rsid w:val="00593AD6"/>
    <w:rsid w:val="0059430E"/>
    <w:rsid w:val="005945DA"/>
    <w:rsid w:val="005A01FC"/>
    <w:rsid w:val="005A20B8"/>
    <w:rsid w:val="005A2183"/>
    <w:rsid w:val="005A5447"/>
    <w:rsid w:val="005B282C"/>
    <w:rsid w:val="005B4BEE"/>
    <w:rsid w:val="005B7E82"/>
    <w:rsid w:val="005C0960"/>
    <w:rsid w:val="005C3D47"/>
    <w:rsid w:val="005C447E"/>
    <w:rsid w:val="005C5856"/>
    <w:rsid w:val="005C5EC6"/>
    <w:rsid w:val="005C6E7E"/>
    <w:rsid w:val="005E33CD"/>
    <w:rsid w:val="005E3498"/>
    <w:rsid w:val="005F2798"/>
    <w:rsid w:val="005F28A9"/>
    <w:rsid w:val="005F2EFC"/>
    <w:rsid w:val="005F3139"/>
    <w:rsid w:val="006014D7"/>
    <w:rsid w:val="0060187D"/>
    <w:rsid w:val="00602211"/>
    <w:rsid w:val="00603D96"/>
    <w:rsid w:val="0060408A"/>
    <w:rsid w:val="006041B3"/>
    <w:rsid w:val="0061231C"/>
    <w:rsid w:val="00613087"/>
    <w:rsid w:val="00614170"/>
    <w:rsid w:val="00614407"/>
    <w:rsid w:val="00617AD8"/>
    <w:rsid w:val="006208E1"/>
    <w:rsid w:val="00620949"/>
    <w:rsid w:val="006232AD"/>
    <w:rsid w:val="006233F9"/>
    <w:rsid w:val="00623D60"/>
    <w:rsid w:val="00623D82"/>
    <w:rsid w:val="00623FBF"/>
    <w:rsid w:val="00630045"/>
    <w:rsid w:val="006303EC"/>
    <w:rsid w:val="006310FE"/>
    <w:rsid w:val="00631692"/>
    <w:rsid w:val="00633366"/>
    <w:rsid w:val="00635AEA"/>
    <w:rsid w:val="00636FA2"/>
    <w:rsid w:val="00637017"/>
    <w:rsid w:val="00640172"/>
    <w:rsid w:val="00640FD2"/>
    <w:rsid w:val="006453FC"/>
    <w:rsid w:val="006476ED"/>
    <w:rsid w:val="00653376"/>
    <w:rsid w:val="00656C08"/>
    <w:rsid w:val="00656DAD"/>
    <w:rsid w:val="00660BA2"/>
    <w:rsid w:val="00664809"/>
    <w:rsid w:val="006650A1"/>
    <w:rsid w:val="006656FC"/>
    <w:rsid w:val="0066617F"/>
    <w:rsid w:val="006669A9"/>
    <w:rsid w:val="00673B8A"/>
    <w:rsid w:val="00675041"/>
    <w:rsid w:val="006830C5"/>
    <w:rsid w:val="006905E2"/>
    <w:rsid w:val="0069256C"/>
    <w:rsid w:val="00693E4A"/>
    <w:rsid w:val="006A1CC6"/>
    <w:rsid w:val="006A5B0D"/>
    <w:rsid w:val="006B0048"/>
    <w:rsid w:val="006B08C7"/>
    <w:rsid w:val="006B4D5D"/>
    <w:rsid w:val="006B61CD"/>
    <w:rsid w:val="006B6959"/>
    <w:rsid w:val="006C21B2"/>
    <w:rsid w:val="006C6617"/>
    <w:rsid w:val="006C7F5B"/>
    <w:rsid w:val="006D68D0"/>
    <w:rsid w:val="006D71CD"/>
    <w:rsid w:val="006D7245"/>
    <w:rsid w:val="006D77B8"/>
    <w:rsid w:val="006F19F3"/>
    <w:rsid w:val="00704478"/>
    <w:rsid w:val="00705F99"/>
    <w:rsid w:val="00707306"/>
    <w:rsid w:val="00710992"/>
    <w:rsid w:val="0071121B"/>
    <w:rsid w:val="00713127"/>
    <w:rsid w:val="0071329C"/>
    <w:rsid w:val="00717CC1"/>
    <w:rsid w:val="007215E2"/>
    <w:rsid w:val="007324B4"/>
    <w:rsid w:val="00734CA3"/>
    <w:rsid w:val="00741D09"/>
    <w:rsid w:val="007441AF"/>
    <w:rsid w:val="007455E6"/>
    <w:rsid w:val="00745F81"/>
    <w:rsid w:val="00746F3C"/>
    <w:rsid w:val="00747304"/>
    <w:rsid w:val="00747826"/>
    <w:rsid w:val="00751D65"/>
    <w:rsid w:val="007575F1"/>
    <w:rsid w:val="00757DF5"/>
    <w:rsid w:val="00772FD2"/>
    <w:rsid w:val="00774725"/>
    <w:rsid w:val="00774B30"/>
    <w:rsid w:val="00774D67"/>
    <w:rsid w:val="00776254"/>
    <w:rsid w:val="00783183"/>
    <w:rsid w:val="00786349"/>
    <w:rsid w:val="00790C75"/>
    <w:rsid w:val="00792619"/>
    <w:rsid w:val="00792A57"/>
    <w:rsid w:val="007936BB"/>
    <w:rsid w:val="007944B7"/>
    <w:rsid w:val="007A105B"/>
    <w:rsid w:val="007A2730"/>
    <w:rsid w:val="007A2E57"/>
    <w:rsid w:val="007A3609"/>
    <w:rsid w:val="007A4F52"/>
    <w:rsid w:val="007A51A2"/>
    <w:rsid w:val="007B5A4C"/>
    <w:rsid w:val="007C1C3C"/>
    <w:rsid w:val="007C295C"/>
    <w:rsid w:val="007C2E42"/>
    <w:rsid w:val="007C4394"/>
    <w:rsid w:val="007D0CED"/>
    <w:rsid w:val="007D1AE0"/>
    <w:rsid w:val="007D2907"/>
    <w:rsid w:val="007D59AB"/>
    <w:rsid w:val="007E08FE"/>
    <w:rsid w:val="007E0F68"/>
    <w:rsid w:val="007E0F6D"/>
    <w:rsid w:val="007E26A3"/>
    <w:rsid w:val="007E4E52"/>
    <w:rsid w:val="007E4EC5"/>
    <w:rsid w:val="007E6675"/>
    <w:rsid w:val="007E6B2E"/>
    <w:rsid w:val="007F00F8"/>
    <w:rsid w:val="007F03A5"/>
    <w:rsid w:val="007F3ABE"/>
    <w:rsid w:val="008002BE"/>
    <w:rsid w:val="00800440"/>
    <w:rsid w:val="00804699"/>
    <w:rsid w:val="00804CED"/>
    <w:rsid w:val="00807A25"/>
    <w:rsid w:val="00812F50"/>
    <w:rsid w:val="00814001"/>
    <w:rsid w:val="0081475E"/>
    <w:rsid w:val="008251AA"/>
    <w:rsid w:val="00826F78"/>
    <w:rsid w:val="00830C21"/>
    <w:rsid w:val="00836854"/>
    <w:rsid w:val="00840A98"/>
    <w:rsid w:val="00841F89"/>
    <w:rsid w:val="00843B86"/>
    <w:rsid w:val="0084434D"/>
    <w:rsid w:val="00845081"/>
    <w:rsid w:val="00847AB4"/>
    <w:rsid w:val="008501E9"/>
    <w:rsid w:val="00850A2D"/>
    <w:rsid w:val="00853A1C"/>
    <w:rsid w:val="00854AC3"/>
    <w:rsid w:val="00854E99"/>
    <w:rsid w:val="00855BE7"/>
    <w:rsid w:val="00856896"/>
    <w:rsid w:val="0087157A"/>
    <w:rsid w:val="00874D57"/>
    <w:rsid w:val="00875F94"/>
    <w:rsid w:val="00876839"/>
    <w:rsid w:val="00881D8F"/>
    <w:rsid w:val="00883CC3"/>
    <w:rsid w:val="00885438"/>
    <w:rsid w:val="0088778A"/>
    <w:rsid w:val="00887B87"/>
    <w:rsid w:val="00887D22"/>
    <w:rsid w:val="00887EF1"/>
    <w:rsid w:val="00895CAB"/>
    <w:rsid w:val="008A010F"/>
    <w:rsid w:val="008A1043"/>
    <w:rsid w:val="008A1449"/>
    <w:rsid w:val="008A25C5"/>
    <w:rsid w:val="008A7199"/>
    <w:rsid w:val="008B1FF3"/>
    <w:rsid w:val="008C653D"/>
    <w:rsid w:val="008D0D8E"/>
    <w:rsid w:val="008D3954"/>
    <w:rsid w:val="008F074B"/>
    <w:rsid w:val="008F390D"/>
    <w:rsid w:val="008F3AA3"/>
    <w:rsid w:val="008F3D61"/>
    <w:rsid w:val="008F64FB"/>
    <w:rsid w:val="009014C7"/>
    <w:rsid w:val="00902F31"/>
    <w:rsid w:val="00903387"/>
    <w:rsid w:val="00903F01"/>
    <w:rsid w:val="00905D60"/>
    <w:rsid w:val="009126AE"/>
    <w:rsid w:val="00912B52"/>
    <w:rsid w:val="00912F94"/>
    <w:rsid w:val="00924776"/>
    <w:rsid w:val="009250B4"/>
    <w:rsid w:val="0092568C"/>
    <w:rsid w:val="00930D60"/>
    <w:rsid w:val="009315B7"/>
    <w:rsid w:val="00934B7A"/>
    <w:rsid w:val="00934EB6"/>
    <w:rsid w:val="00935277"/>
    <w:rsid w:val="00936CE2"/>
    <w:rsid w:val="009431FD"/>
    <w:rsid w:val="0095006D"/>
    <w:rsid w:val="009506E7"/>
    <w:rsid w:val="00950D68"/>
    <w:rsid w:val="00951A64"/>
    <w:rsid w:val="00954621"/>
    <w:rsid w:val="00955761"/>
    <w:rsid w:val="00960F69"/>
    <w:rsid w:val="00961A6A"/>
    <w:rsid w:val="00963D0E"/>
    <w:rsid w:val="0096510D"/>
    <w:rsid w:val="009701F7"/>
    <w:rsid w:val="009706F3"/>
    <w:rsid w:val="009749D6"/>
    <w:rsid w:val="00976D81"/>
    <w:rsid w:val="009805F6"/>
    <w:rsid w:val="00984442"/>
    <w:rsid w:val="0098662F"/>
    <w:rsid w:val="009875D4"/>
    <w:rsid w:val="009934D3"/>
    <w:rsid w:val="00994641"/>
    <w:rsid w:val="009A3B8A"/>
    <w:rsid w:val="009A6897"/>
    <w:rsid w:val="009B257B"/>
    <w:rsid w:val="009B38D6"/>
    <w:rsid w:val="009B41D6"/>
    <w:rsid w:val="009C2284"/>
    <w:rsid w:val="009C3A1E"/>
    <w:rsid w:val="009C74C0"/>
    <w:rsid w:val="009D1AB9"/>
    <w:rsid w:val="009D352A"/>
    <w:rsid w:val="009D4027"/>
    <w:rsid w:val="009E1030"/>
    <w:rsid w:val="009E10A6"/>
    <w:rsid w:val="009E16B5"/>
    <w:rsid w:val="009E193F"/>
    <w:rsid w:val="009E4C59"/>
    <w:rsid w:val="009F26FD"/>
    <w:rsid w:val="009F4E4A"/>
    <w:rsid w:val="00A05735"/>
    <w:rsid w:val="00A059F0"/>
    <w:rsid w:val="00A0776B"/>
    <w:rsid w:val="00A10A62"/>
    <w:rsid w:val="00A11A13"/>
    <w:rsid w:val="00A2011C"/>
    <w:rsid w:val="00A20F27"/>
    <w:rsid w:val="00A2292F"/>
    <w:rsid w:val="00A22C76"/>
    <w:rsid w:val="00A23F33"/>
    <w:rsid w:val="00A24A7D"/>
    <w:rsid w:val="00A252F4"/>
    <w:rsid w:val="00A25336"/>
    <w:rsid w:val="00A263BA"/>
    <w:rsid w:val="00A30754"/>
    <w:rsid w:val="00A36513"/>
    <w:rsid w:val="00A371E7"/>
    <w:rsid w:val="00A37459"/>
    <w:rsid w:val="00A40947"/>
    <w:rsid w:val="00A41B25"/>
    <w:rsid w:val="00A42FAA"/>
    <w:rsid w:val="00A43CAB"/>
    <w:rsid w:val="00A44104"/>
    <w:rsid w:val="00A50BDE"/>
    <w:rsid w:val="00A51788"/>
    <w:rsid w:val="00A52C49"/>
    <w:rsid w:val="00A5501C"/>
    <w:rsid w:val="00A60204"/>
    <w:rsid w:val="00A60237"/>
    <w:rsid w:val="00A61E3A"/>
    <w:rsid w:val="00A62179"/>
    <w:rsid w:val="00A67C88"/>
    <w:rsid w:val="00A82D50"/>
    <w:rsid w:val="00A918EA"/>
    <w:rsid w:val="00A947FC"/>
    <w:rsid w:val="00A94A5F"/>
    <w:rsid w:val="00AA083D"/>
    <w:rsid w:val="00AA0A1C"/>
    <w:rsid w:val="00AA22A0"/>
    <w:rsid w:val="00AA65F9"/>
    <w:rsid w:val="00AB193C"/>
    <w:rsid w:val="00AB65DC"/>
    <w:rsid w:val="00AC4289"/>
    <w:rsid w:val="00AC6456"/>
    <w:rsid w:val="00AC6B4F"/>
    <w:rsid w:val="00AD090A"/>
    <w:rsid w:val="00AD1C9E"/>
    <w:rsid w:val="00AD28BB"/>
    <w:rsid w:val="00AD43BE"/>
    <w:rsid w:val="00AD460C"/>
    <w:rsid w:val="00AE0961"/>
    <w:rsid w:val="00AE33DD"/>
    <w:rsid w:val="00AE455F"/>
    <w:rsid w:val="00AE67E5"/>
    <w:rsid w:val="00AE6B99"/>
    <w:rsid w:val="00AF5844"/>
    <w:rsid w:val="00AF740C"/>
    <w:rsid w:val="00B01EE3"/>
    <w:rsid w:val="00B03997"/>
    <w:rsid w:val="00B054E5"/>
    <w:rsid w:val="00B064FD"/>
    <w:rsid w:val="00B106C6"/>
    <w:rsid w:val="00B11BE4"/>
    <w:rsid w:val="00B130FE"/>
    <w:rsid w:val="00B13BA1"/>
    <w:rsid w:val="00B20307"/>
    <w:rsid w:val="00B20A2B"/>
    <w:rsid w:val="00B21EC7"/>
    <w:rsid w:val="00B2337A"/>
    <w:rsid w:val="00B25B24"/>
    <w:rsid w:val="00B27C51"/>
    <w:rsid w:val="00B327BC"/>
    <w:rsid w:val="00B32E9B"/>
    <w:rsid w:val="00B331A0"/>
    <w:rsid w:val="00B33752"/>
    <w:rsid w:val="00B37484"/>
    <w:rsid w:val="00B4043D"/>
    <w:rsid w:val="00B44247"/>
    <w:rsid w:val="00B46A20"/>
    <w:rsid w:val="00B51918"/>
    <w:rsid w:val="00B52CF4"/>
    <w:rsid w:val="00B54335"/>
    <w:rsid w:val="00B556EF"/>
    <w:rsid w:val="00B6016A"/>
    <w:rsid w:val="00B70D57"/>
    <w:rsid w:val="00B7174F"/>
    <w:rsid w:val="00B71C6F"/>
    <w:rsid w:val="00B722D0"/>
    <w:rsid w:val="00B727B1"/>
    <w:rsid w:val="00B76BCD"/>
    <w:rsid w:val="00B81462"/>
    <w:rsid w:val="00B81B90"/>
    <w:rsid w:val="00B84DB0"/>
    <w:rsid w:val="00B93B11"/>
    <w:rsid w:val="00B977CB"/>
    <w:rsid w:val="00BA1670"/>
    <w:rsid w:val="00BA1CF3"/>
    <w:rsid w:val="00BA2AB4"/>
    <w:rsid w:val="00BA32B9"/>
    <w:rsid w:val="00BA45A4"/>
    <w:rsid w:val="00BB792B"/>
    <w:rsid w:val="00BC3259"/>
    <w:rsid w:val="00BC5503"/>
    <w:rsid w:val="00BC5F71"/>
    <w:rsid w:val="00BC7BE7"/>
    <w:rsid w:val="00BD1464"/>
    <w:rsid w:val="00BD2847"/>
    <w:rsid w:val="00BD2AEF"/>
    <w:rsid w:val="00BD4C1D"/>
    <w:rsid w:val="00BD655D"/>
    <w:rsid w:val="00BD6824"/>
    <w:rsid w:val="00BE0B53"/>
    <w:rsid w:val="00BE40D2"/>
    <w:rsid w:val="00BE5920"/>
    <w:rsid w:val="00BE607E"/>
    <w:rsid w:val="00BF26DC"/>
    <w:rsid w:val="00BF62F3"/>
    <w:rsid w:val="00C013E5"/>
    <w:rsid w:val="00C05722"/>
    <w:rsid w:val="00C06350"/>
    <w:rsid w:val="00C10735"/>
    <w:rsid w:val="00C11B46"/>
    <w:rsid w:val="00C169C1"/>
    <w:rsid w:val="00C2047F"/>
    <w:rsid w:val="00C2488C"/>
    <w:rsid w:val="00C26292"/>
    <w:rsid w:val="00C306F8"/>
    <w:rsid w:val="00C30E32"/>
    <w:rsid w:val="00C31E03"/>
    <w:rsid w:val="00C331F2"/>
    <w:rsid w:val="00C3447D"/>
    <w:rsid w:val="00C36804"/>
    <w:rsid w:val="00C40A3C"/>
    <w:rsid w:val="00C44AA8"/>
    <w:rsid w:val="00C45DF4"/>
    <w:rsid w:val="00C47083"/>
    <w:rsid w:val="00C4718D"/>
    <w:rsid w:val="00C57170"/>
    <w:rsid w:val="00C62381"/>
    <w:rsid w:val="00C669D8"/>
    <w:rsid w:val="00C669E8"/>
    <w:rsid w:val="00C70005"/>
    <w:rsid w:val="00C73FAA"/>
    <w:rsid w:val="00C74DF3"/>
    <w:rsid w:val="00C75307"/>
    <w:rsid w:val="00C76AD0"/>
    <w:rsid w:val="00C907AD"/>
    <w:rsid w:val="00C90830"/>
    <w:rsid w:val="00C94236"/>
    <w:rsid w:val="00CA426D"/>
    <w:rsid w:val="00CA5EF5"/>
    <w:rsid w:val="00CA706F"/>
    <w:rsid w:val="00CA751A"/>
    <w:rsid w:val="00CB10B7"/>
    <w:rsid w:val="00CB7751"/>
    <w:rsid w:val="00CB7C6B"/>
    <w:rsid w:val="00CB7DDA"/>
    <w:rsid w:val="00CC0B3D"/>
    <w:rsid w:val="00CC14AB"/>
    <w:rsid w:val="00CC1A10"/>
    <w:rsid w:val="00CC2122"/>
    <w:rsid w:val="00CC4D65"/>
    <w:rsid w:val="00CC5721"/>
    <w:rsid w:val="00CD2192"/>
    <w:rsid w:val="00CD231B"/>
    <w:rsid w:val="00CD28BC"/>
    <w:rsid w:val="00CD51F3"/>
    <w:rsid w:val="00CE01A8"/>
    <w:rsid w:val="00CE2DAA"/>
    <w:rsid w:val="00CE368F"/>
    <w:rsid w:val="00CE4180"/>
    <w:rsid w:val="00CE55F7"/>
    <w:rsid w:val="00CE56CC"/>
    <w:rsid w:val="00CE7274"/>
    <w:rsid w:val="00CF1D6E"/>
    <w:rsid w:val="00CF1DC9"/>
    <w:rsid w:val="00CF2198"/>
    <w:rsid w:val="00CF2972"/>
    <w:rsid w:val="00CF4DBE"/>
    <w:rsid w:val="00CF4F92"/>
    <w:rsid w:val="00CF7671"/>
    <w:rsid w:val="00D01A2B"/>
    <w:rsid w:val="00D03FDB"/>
    <w:rsid w:val="00D06D43"/>
    <w:rsid w:val="00D12505"/>
    <w:rsid w:val="00D15D4E"/>
    <w:rsid w:val="00D17673"/>
    <w:rsid w:val="00D179F9"/>
    <w:rsid w:val="00D23085"/>
    <w:rsid w:val="00D25D4F"/>
    <w:rsid w:val="00D263B5"/>
    <w:rsid w:val="00D312B2"/>
    <w:rsid w:val="00D32E9D"/>
    <w:rsid w:val="00D37AF3"/>
    <w:rsid w:val="00D44E3B"/>
    <w:rsid w:val="00D45151"/>
    <w:rsid w:val="00D457AE"/>
    <w:rsid w:val="00D47D96"/>
    <w:rsid w:val="00D47DE9"/>
    <w:rsid w:val="00D50C1D"/>
    <w:rsid w:val="00D51918"/>
    <w:rsid w:val="00D51AAA"/>
    <w:rsid w:val="00D53597"/>
    <w:rsid w:val="00D53811"/>
    <w:rsid w:val="00D54CA3"/>
    <w:rsid w:val="00D7150E"/>
    <w:rsid w:val="00D71CCF"/>
    <w:rsid w:val="00D72207"/>
    <w:rsid w:val="00D72D87"/>
    <w:rsid w:val="00D74D8D"/>
    <w:rsid w:val="00D81C7D"/>
    <w:rsid w:val="00D844E7"/>
    <w:rsid w:val="00D8787D"/>
    <w:rsid w:val="00D91082"/>
    <w:rsid w:val="00D92D15"/>
    <w:rsid w:val="00D95175"/>
    <w:rsid w:val="00D95B73"/>
    <w:rsid w:val="00DA27B2"/>
    <w:rsid w:val="00DA2885"/>
    <w:rsid w:val="00DA3C2D"/>
    <w:rsid w:val="00DB1B63"/>
    <w:rsid w:val="00DB75FC"/>
    <w:rsid w:val="00DC1930"/>
    <w:rsid w:val="00DC1F40"/>
    <w:rsid w:val="00DC2013"/>
    <w:rsid w:val="00DC43F5"/>
    <w:rsid w:val="00DC7178"/>
    <w:rsid w:val="00DC7B97"/>
    <w:rsid w:val="00DD169E"/>
    <w:rsid w:val="00DD1EAC"/>
    <w:rsid w:val="00DD32F6"/>
    <w:rsid w:val="00DD35FA"/>
    <w:rsid w:val="00DD546A"/>
    <w:rsid w:val="00DD7BB9"/>
    <w:rsid w:val="00DE376E"/>
    <w:rsid w:val="00DE5276"/>
    <w:rsid w:val="00DE6EAC"/>
    <w:rsid w:val="00DF02A0"/>
    <w:rsid w:val="00DF0331"/>
    <w:rsid w:val="00DF157D"/>
    <w:rsid w:val="00DF3956"/>
    <w:rsid w:val="00DF49C1"/>
    <w:rsid w:val="00DF5661"/>
    <w:rsid w:val="00DF7478"/>
    <w:rsid w:val="00E03D33"/>
    <w:rsid w:val="00E0595F"/>
    <w:rsid w:val="00E06025"/>
    <w:rsid w:val="00E0731A"/>
    <w:rsid w:val="00E118CA"/>
    <w:rsid w:val="00E13874"/>
    <w:rsid w:val="00E148B1"/>
    <w:rsid w:val="00E162CD"/>
    <w:rsid w:val="00E16A17"/>
    <w:rsid w:val="00E16D00"/>
    <w:rsid w:val="00E20DC8"/>
    <w:rsid w:val="00E21BFA"/>
    <w:rsid w:val="00E22A73"/>
    <w:rsid w:val="00E22E1B"/>
    <w:rsid w:val="00E23133"/>
    <w:rsid w:val="00E25118"/>
    <w:rsid w:val="00E26F04"/>
    <w:rsid w:val="00E32B51"/>
    <w:rsid w:val="00E34247"/>
    <w:rsid w:val="00E35BD9"/>
    <w:rsid w:val="00E35FC9"/>
    <w:rsid w:val="00E36C6B"/>
    <w:rsid w:val="00E3734C"/>
    <w:rsid w:val="00E373CB"/>
    <w:rsid w:val="00E37642"/>
    <w:rsid w:val="00E413CC"/>
    <w:rsid w:val="00E41573"/>
    <w:rsid w:val="00E46E15"/>
    <w:rsid w:val="00E46F72"/>
    <w:rsid w:val="00E52326"/>
    <w:rsid w:val="00E52A4D"/>
    <w:rsid w:val="00E53BE2"/>
    <w:rsid w:val="00E575B7"/>
    <w:rsid w:val="00E62973"/>
    <w:rsid w:val="00E64DBD"/>
    <w:rsid w:val="00E6504B"/>
    <w:rsid w:val="00E65ACD"/>
    <w:rsid w:val="00E66250"/>
    <w:rsid w:val="00E72DB0"/>
    <w:rsid w:val="00E73C8F"/>
    <w:rsid w:val="00E746BD"/>
    <w:rsid w:val="00E82F43"/>
    <w:rsid w:val="00E83312"/>
    <w:rsid w:val="00E8468C"/>
    <w:rsid w:val="00E87C87"/>
    <w:rsid w:val="00E901D5"/>
    <w:rsid w:val="00E90833"/>
    <w:rsid w:val="00E93D41"/>
    <w:rsid w:val="00E940E4"/>
    <w:rsid w:val="00E942E2"/>
    <w:rsid w:val="00E96949"/>
    <w:rsid w:val="00EA4E8F"/>
    <w:rsid w:val="00EA6383"/>
    <w:rsid w:val="00EA672B"/>
    <w:rsid w:val="00EA69C4"/>
    <w:rsid w:val="00EC36E3"/>
    <w:rsid w:val="00EC4BCF"/>
    <w:rsid w:val="00EC6C96"/>
    <w:rsid w:val="00EC7DEA"/>
    <w:rsid w:val="00EC7EE0"/>
    <w:rsid w:val="00ED00D7"/>
    <w:rsid w:val="00ED1C35"/>
    <w:rsid w:val="00ED3B98"/>
    <w:rsid w:val="00ED6E94"/>
    <w:rsid w:val="00EE3339"/>
    <w:rsid w:val="00EE5530"/>
    <w:rsid w:val="00EF0656"/>
    <w:rsid w:val="00EF6445"/>
    <w:rsid w:val="00EF7925"/>
    <w:rsid w:val="00F00B8D"/>
    <w:rsid w:val="00F07DA5"/>
    <w:rsid w:val="00F12DDF"/>
    <w:rsid w:val="00F17FA9"/>
    <w:rsid w:val="00F2272E"/>
    <w:rsid w:val="00F25E2B"/>
    <w:rsid w:val="00F31E0B"/>
    <w:rsid w:val="00F32927"/>
    <w:rsid w:val="00F32FEA"/>
    <w:rsid w:val="00F33637"/>
    <w:rsid w:val="00F346ED"/>
    <w:rsid w:val="00F3664E"/>
    <w:rsid w:val="00F4277B"/>
    <w:rsid w:val="00F43497"/>
    <w:rsid w:val="00F46D38"/>
    <w:rsid w:val="00F5179D"/>
    <w:rsid w:val="00F53B53"/>
    <w:rsid w:val="00F54B68"/>
    <w:rsid w:val="00F56290"/>
    <w:rsid w:val="00F6055F"/>
    <w:rsid w:val="00F60E18"/>
    <w:rsid w:val="00F61B59"/>
    <w:rsid w:val="00F61F8C"/>
    <w:rsid w:val="00F64FA8"/>
    <w:rsid w:val="00F656AB"/>
    <w:rsid w:val="00F709C8"/>
    <w:rsid w:val="00F71355"/>
    <w:rsid w:val="00F7527C"/>
    <w:rsid w:val="00F761F5"/>
    <w:rsid w:val="00F76452"/>
    <w:rsid w:val="00F8104B"/>
    <w:rsid w:val="00F81C8C"/>
    <w:rsid w:val="00F823CA"/>
    <w:rsid w:val="00F83717"/>
    <w:rsid w:val="00F92268"/>
    <w:rsid w:val="00F9673A"/>
    <w:rsid w:val="00F96F11"/>
    <w:rsid w:val="00F97BA0"/>
    <w:rsid w:val="00FA260A"/>
    <w:rsid w:val="00FB012B"/>
    <w:rsid w:val="00FB08AA"/>
    <w:rsid w:val="00FB3740"/>
    <w:rsid w:val="00FC1F63"/>
    <w:rsid w:val="00FC471D"/>
    <w:rsid w:val="00FC4AB6"/>
    <w:rsid w:val="00FD0ADB"/>
    <w:rsid w:val="00FD0E40"/>
    <w:rsid w:val="00FE2C1F"/>
    <w:rsid w:val="00FE2F1A"/>
    <w:rsid w:val="00FE3E30"/>
    <w:rsid w:val="00FE40DB"/>
    <w:rsid w:val="00FE5E00"/>
    <w:rsid w:val="00FE6CDE"/>
    <w:rsid w:val="00FE6EF1"/>
    <w:rsid w:val="00FE7050"/>
    <w:rsid w:val="00FE7C7D"/>
    <w:rsid w:val="00FF1203"/>
    <w:rsid w:val="00FF3346"/>
    <w:rsid w:val="00FF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;"/>
  <w15:docId w15:val="{E84FE670-148C-48F6-A181-31510EB8C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148B1"/>
  </w:style>
  <w:style w:type="paragraph" w:styleId="1">
    <w:name w:val="heading 1"/>
    <w:basedOn w:val="a"/>
    <w:next w:val="a"/>
    <w:link w:val="10"/>
    <w:uiPriority w:val="9"/>
    <w:qFormat/>
    <w:rsid w:val="00E65A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E65A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A2BD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43CAB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4F6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F60ED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a7"/>
    <w:uiPriority w:val="99"/>
    <w:unhideWhenUsed/>
    <w:rsid w:val="00E65A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E65ACD"/>
  </w:style>
  <w:style w:type="paragraph" w:styleId="a8">
    <w:name w:val="footer"/>
    <w:basedOn w:val="a"/>
    <w:link w:val="a9"/>
    <w:uiPriority w:val="99"/>
    <w:unhideWhenUsed/>
    <w:rsid w:val="00E65AC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E65ACD"/>
  </w:style>
  <w:style w:type="character" w:customStyle="1" w:styleId="10">
    <w:name w:val="Заголовок 1 Знак"/>
    <w:basedOn w:val="a0"/>
    <w:link w:val="1"/>
    <w:uiPriority w:val="9"/>
    <w:rsid w:val="00E65AC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E65A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2A2BD7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No Spacing"/>
    <w:link w:val="ab"/>
    <w:uiPriority w:val="1"/>
    <w:qFormat/>
    <w:rsid w:val="00757DF5"/>
    <w:pPr>
      <w:spacing w:after="0" w:line="240" w:lineRule="auto"/>
    </w:pPr>
    <w:rPr>
      <w:rFonts w:eastAsiaTheme="minorEastAsia"/>
      <w:lang w:eastAsia="ru-RU"/>
    </w:rPr>
  </w:style>
  <w:style w:type="character" w:customStyle="1" w:styleId="ab">
    <w:name w:val="Без интервала Знак"/>
    <w:basedOn w:val="a0"/>
    <w:link w:val="aa"/>
    <w:uiPriority w:val="1"/>
    <w:rsid w:val="00757DF5"/>
    <w:rPr>
      <w:rFonts w:eastAsiaTheme="minorEastAsia"/>
      <w:lang w:eastAsia="ru-RU"/>
    </w:rPr>
  </w:style>
  <w:style w:type="paragraph" w:styleId="ac">
    <w:name w:val="TOC Heading"/>
    <w:basedOn w:val="1"/>
    <w:next w:val="a"/>
    <w:uiPriority w:val="39"/>
    <w:semiHidden/>
    <w:unhideWhenUsed/>
    <w:qFormat/>
    <w:rsid w:val="00757DF5"/>
    <w:pPr>
      <w:outlineLvl w:val="9"/>
    </w:pPr>
    <w:rPr>
      <w:lang w:eastAsia="ru-RU"/>
    </w:rPr>
  </w:style>
  <w:style w:type="paragraph" w:styleId="21">
    <w:name w:val="toc 2"/>
    <w:basedOn w:val="a"/>
    <w:next w:val="a"/>
    <w:autoRedefine/>
    <w:uiPriority w:val="39"/>
    <w:unhideWhenUsed/>
    <w:qFormat/>
    <w:rsid w:val="005835C7"/>
    <w:pPr>
      <w:tabs>
        <w:tab w:val="left" w:pos="880"/>
        <w:tab w:val="right" w:leader="dot" w:pos="9627"/>
      </w:tabs>
      <w:spacing w:after="100"/>
      <w:ind w:left="284"/>
    </w:pPr>
    <w:rPr>
      <w:rFonts w:eastAsiaTheme="minorEastAsia"/>
      <w:lang w:eastAsia="ru-RU"/>
    </w:rPr>
  </w:style>
  <w:style w:type="paragraph" w:styleId="11">
    <w:name w:val="toc 1"/>
    <w:basedOn w:val="a"/>
    <w:next w:val="a"/>
    <w:autoRedefine/>
    <w:uiPriority w:val="39"/>
    <w:unhideWhenUsed/>
    <w:qFormat/>
    <w:rsid w:val="00A30754"/>
    <w:pPr>
      <w:tabs>
        <w:tab w:val="left" w:pos="426"/>
        <w:tab w:val="right" w:leader="dot" w:pos="9627"/>
      </w:tabs>
      <w:spacing w:after="100"/>
    </w:pPr>
    <w:rPr>
      <w:rFonts w:eastAsiaTheme="minorEastAsia"/>
      <w:lang w:eastAsia="ru-RU"/>
    </w:rPr>
  </w:style>
  <w:style w:type="paragraph" w:styleId="31">
    <w:name w:val="toc 3"/>
    <w:basedOn w:val="a"/>
    <w:next w:val="a"/>
    <w:autoRedefine/>
    <w:uiPriority w:val="39"/>
    <w:unhideWhenUsed/>
    <w:qFormat/>
    <w:rsid w:val="00A30754"/>
    <w:pPr>
      <w:tabs>
        <w:tab w:val="left" w:pos="880"/>
        <w:tab w:val="right" w:leader="dot" w:pos="9627"/>
      </w:tabs>
      <w:spacing w:after="100"/>
      <w:ind w:left="440" w:hanging="156"/>
    </w:pPr>
    <w:rPr>
      <w:rFonts w:eastAsiaTheme="minorEastAsia"/>
      <w:lang w:eastAsia="ru-RU"/>
    </w:rPr>
  </w:style>
  <w:style w:type="character" w:styleId="ad">
    <w:name w:val="Hyperlink"/>
    <w:basedOn w:val="a0"/>
    <w:uiPriority w:val="99"/>
    <w:unhideWhenUsed/>
    <w:rsid w:val="00757DF5"/>
    <w:rPr>
      <w:color w:val="0000FF" w:themeColor="hyperlink"/>
      <w:u w:val="single"/>
    </w:rPr>
  </w:style>
  <w:style w:type="paragraph" w:customStyle="1" w:styleId="-6">
    <w:name w:val="Пункт-6"/>
    <w:basedOn w:val="a"/>
    <w:rsid w:val="00296132"/>
    <w:pPr>
      <w:tabs>
        <w:tab w:val="num" w:pos="2410"/>
      </w:tabs>
      <w:spacing w:after="0" w:line="288" w:lineRule="auto"/>
      <w:ind w:left="709" w:firstLine="56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-3">
    <w:name w:val="Пункт-3"/>
    <w:basedOn w:val="a"/>
    <w:rsid w:val="00296132"/>
    <w:pPr>
      <w:tabs>
        <w:tab w:val="num" w:pos="2574"/>
      </w:tabs>
      <w:spacing w:after="0" w:line="288" w:lineRule="auto"/>
      <w:ind w:left="873" w:firstLine="567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styleId="ae">
    <w:name w:val="footnote reference"/>
    <w:basedOn w:val="a0"/>
    <w:uiPriority w:val="99"/>
    <w:unhideWhenUsed/>
    <w:rsid w:val="00786349"/>
    <w:rPr>
      <w:vertAlign w:val="superscript"/>
    </w:rPr>
  </w:style>
  <w:style w:type="paragraph" w:styleId="af">
    <w:name w:val="footnote text"/>
    <w:basedOn w:val="a"/>
    <w:link w:val="af0"/>
    <w:uiPriority w:val="99"/>
    <w:unhideWhenUsed/>
    <w:rsid w:val="00786349"/>
    <w:pPr>
      <w:spacing w:after="0" w:line="240" w:lineRule="auto"/>
    </w:pPr>
    <w:rPr>
      <w:rFonts w:eastAsiaTheme="minorEastAsia"/>
      <w:sz w:val="20"/>
      <w:szCs w:val="20"/>
      <w:lang w:eastAsia="ru-RU"/>
    </w:rPr>
  </w:style>
  <w:style w:type="character" w:customStyle="1" w:styleId="af0">
    <w:name w:val="Текст сноски Знак"/>
    <w:basedOn w:val="a0"/>
    <w:link w:val="af"/>
    <w:uiPriority w:val="99"/>
    <w:rsid w:val="00786349"/>
    <w:rPr>
      <w:rFonts w:eastAsiaTheme="minorEastAsia"/>
      <w:sz w:val="20"/>
      <w:szCs w:val="20"/>
      <w:lang w:eastAsia="ru-RU"/>
    </w:rPr>
  </w:style>
  <w:style w:type="paragraph" w:styleId="af1">
    <w:name w:val="Body Text"/>
    <w:basedOn w:val="a"/>
    <w:link w:val="af2"/>
    <w:rsid w:val="00E52326"/>
    <w:pPr>
      <w:spacing w:after="120"/>
    </w:pPr>
    <w:rPr>
      <w:rFonts w:ascii="Calibri" w:eastAsia="Calibri" w:hAnsi="Calibri" w:cs="Times New Roman"/>
      <w:lang w:eastAsia="ru-RU"/>
    </w:rPr>
  </w:style>
  <w:style w:type="character" w:customStyle="1" w:styleId="af2">
    <w:name w:val="Основной текст Знак"/>
    <w:basedOn w:val="a0"/>
    <w:link w:val="af1"/>
    <w:rsid w:val="00E52326"/>
    <w:rPr>
      <w:rFonts w:ascii="Calibri" w:eastAsia="Calibri" w:hAnsi="Calibri" w:cs="Times New Roman"/>
      <w:lang w:eastAsia="ru-RU"/>
    </w:rPr>
  </w:style>
  <w:style w:type="paragraph" w:styleId="af3">
    <w:name w:val="Plain Text"/>
    <w:basedOn w:val="a"/>
    <w:link w:val="af4"/>
    <w:rsid w:val="00E52326"/>
    <w:pPr>
      <w:widowControl w:val="0"/>
      <w:snapToGrid w:val="0"/>
      <w:spacing w:after="0" w:line="240" w:lineRule="auto"/>
    </w:pPr>
    <w:rPr>
      <w:rFonts w:ascii="Courier New" w:eastAsia="Times New Roman" w:hAnsi="Courier New" w:cs="Arial"/>
      <w:sz w:val="20"/>
      <w:lang w:eastAsia="ru-RU"/>
    </w:rPr>
  </w:style>
  <w:style w:type="character" w:customStyle="1" w:styleId="af4">
    <w:name w:val="Текст Знак"/>
    <w:basedOn w:val="a0"/>
    <w:link w:val="af3"/>
    <w:rsid w:val="00E52326"/>
    <w:rPr>
      <w:rFonts w:ascii="Courier New" w:eastAsia="Times New Roman" w:hAnsi="Courier New" w:cs="Arial"/>
      <w:sz w:val="20"/>
      <w:lang w:eastAsia="ru-RU"/>
    </w:rPr>
  </w:style>
  <w:style w:type="paragraph" w:customStyle="1" w:styleId="Default">
    <w:name w:val="Default"/>
    <w:rsid w:val="00AF584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CM2">
    <w:name w:val="CM2"/>
    <w:basedOn w:val="Default"/>
    <w:next w:val="Default"/>
    <w:rsid w:val="00AF5844"/>
    <w:pPr>
      <w:widowControl w:val="0"/>
      <w:spacing w:line="483" w:lineRule="atLeast"/>
    </w:pPr>
    <w:rPr>
      <w:color w:val="auto"/>
    </w:rPr>
  </w:style>
  <w:style w:type="character" w:styleId="af5">
    <w:name w:val="annotation reference"/>
    <w:basedOn w:val="a0"/>
    <w:uiPriority w:val="99"/>
    <w:semiHidden/>
    <w:unhideWhenUsed/>
    <w:rsid w:val="00854AC3"/>
    <w:rPr>
      <w:sz w:val="16"/>
      <w:szCs w:val="16"/>
    </w:rPr>
  </w:style>
  <w:style w:type="paragraph" w:styleId="af6">
    <w:name w:val="annotation text"/>
    <w:basedOn w:val="a"/>
    <w:link w:val="af7"/>
    <w:uiPriority w:val="99"/>
    <w:semiHidden/>
    <w:unhideWhenUsed/>
    <w:rsid w:val="00854AC3"/>
    <w:pPr>
      <w:spacing w:line="240" w:lineRule="auto"/>
    </w:pPr>
    <w:rPr>
      <w:rFonts w:eastAsiaTheme="minorEastAsia"/>
      <w:sz w:val="20"/>
      <w:szCs w:val="20"/>
      <w:lang w:eastAsia="ru-RU"/>
    </w:rPr>
  </w:style>
  <w:style w:type="character" w:customStyle="1" w:styleId="af7">
    <w:name w:val="Текст примечания Знак"/>
    <w:basedOn w:val="a0"/>
    <w:link w:val="af6"/>
    <w:uiPriority w:val="99"/>
    <w:semiHidden/>
    <w:rsid w:val="00854AC3"/>
    <w:rPr>
      <w:rFonts w:eastAsiaTheme="minorEastAsia"/>
      <w:sz w:val="20"/>
      <w:szCs w:val="20"/>
      <w:lang w:eastAsia="ru-RU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4E5081"/>
    <w:rPr>
      <w:rFonts w:eastAsiaTheme="minorHAnsi"/>
      <w:b/>
      <w:bCs/>
      <w:lang w:eastAsia="en-US"/>
    </w:rPr>
  </w:style>
  <w:style w:type="character" w:customStyle="1" w:styleId="af9">
    <w:name w:val="Тема примечания Знак"/>
    <w:basedOn w:val="af7"/>
    <w:link w:val="af8"/>
    <w:uiPriority w:val="99"/>
    <w:semiHidden/>
    <w:rsid w:val="004E5081"/>
    <w:rPr>
      <w:rFonts w:eastAsiaTheme="minorEastAsia"/>
      <w:b/>
      <w:bCs/>
      <w:sz w:val="20"/>
      <w:szCs w:val="20"/>
      <w:lang w:eastAsia="ru-RU"/>
    </w:rPr>
  </w:style>
  <w:style w:type="table" w:styleId="afa">
    <w:name w:val="Table Grid"/>
    <w:basedOn w:val="a1"/>
    <w:rsid w:val="00ED3B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00">
    <w:name w:val="s00 Текст"/>
    <w:basedOn w:val="a"/>
    <w:link w:val="s000"/>
    <w:rsid w:val="001065DA"/>
    <w:pPr>
      <w:keepNext/>
      <w:widowControl w:val="0"/>
      <w:overflowPunct w:val="0"/>
      <w:autoSpaceDE w:val="0"/>
      <w:autoSpaceDN w:val="0"/>
      <w:adjustRightInd w:val="0"/>
      <w:spacing w:before="60" w:after="0" w:line="240" w:lineRule="auto"/>
      <w:ind w:firstLine="340"/>
      <w:jc w:val="both"/>
      <w:textAlignment w:val="baseline"/>
    </w:pPr>
    <w:rPr>
      <w:rFonts w:ascii="Arial" w:eastAsia="Times New Roman" w:hAnsi="Arial" w:cs="Times New Roman"/>
      <w:szCs w:val="24"/>
      <w:lang w:eastAsia="ru-RU"/>
    </w:rPr>
  </w:style>
  <w:style w:type="paragraph" w:customStyle="1" w:styleId="s28-">
    <w:name w:val="s28 Предисловие-Пункты"/>
    <w:basedOn w:val="s00"/>
    <w:rsid w:val="001065DA"/>
    <w:pPr>
      <w:numPr>
        <w:numId w:val="8"/>
      </w:numPr>
      <w:tabs>
        <w:tab w:val="clear" w:pos="360"/>
      </w:tabs>
      <w:spacing w:before="120" w:after="120"/>
      <w:ind w:left="340" w:hanging="340"/>
    </w:pPr>
  </w:style>
  <w:style w:type="paragraph" w:customStyle="1" w:styleId="s24">
    <w:name w:val="s24 Титульный лист"/>
    <w:basedOn w:val="s00"/>
    <w:rsid w:val="001065DA"/>
    <w:pPr>
      <w:spacing w:before="120" w:after="240"/>
      <w:ind w:firstLine="0"/>
      <w:jc w:val="center"/>
    </w:pPr>
    <w:rPr>
      <w:b/>
      <w:sz w:val="32"/>
      <w:szCs w:val="20"/>
    </w:rPr>
  </w:style>
  <w:style w:type="paragraph" w:customStyle="1" w:styleId="s22">
    <w:name w:val="s22 Заголовок"/>
    <w:basedOn w:val="s00"/>
    <w:link w:val="s220"/>
    <w:rsid w:val="001065DA"/>
    <w:pPr>
      <w:keepLines/>
      <w:spacing w:before="360" w:after="120"/>
      <w:ind w:firstLine="0"/>
      <w:jc w:val="center"/>
    </w:pPr>
    <w:rPr>
      <w:b/>
      <w:bCs/>
      <w:sz w:val="24"/>
      <w:szCs w:val="28"/>
    </w:rPr>
  </w:style>
  <w:style w:type="character" w:customStyle="1" w:styleId="s220">
    <w:name w:val="s22 Заголовок Знак Знак"/>
    <w:link w:val="s22"/>
    <w:rsid w:val="001065DA"/>
    <w:rPr>
      <w:rFonts w:ascii="Arial" w:eastAsia="Times New Roman" w:hAnsi="Arial" w:cs="Times New Roman"/>
      <w:b/>
      <w:bCs/>
      <w:sz w:val="24"/>
      <w:szCs w:val="28"/>
      <w:lang w:eastAsia="ru-RU"/>
    </w:rPr>
  </w:style>
  <w:style w:type="character" w:customStyle="1" w:styleId="s000">
    <w:name w:val="s00 Текст Знак"/>
    <w:link w:val="s00"/>
    <w:rsid w:val="001065DA"/>
    <w:rPr>
      <w:rFonts w:ascii="Arial" w:eastAsia="Times New Roman" w:hAnsi="Arial" w:cs="Times New Roman"/>
      <w:szCs w:val="24"/>
      <w:lang w:eastAsia="ru-RU"/>
    </w:rPr>
  </w:style>
  <w:style w:type="paragraph" w:customStyle="1" w:styleId="s06-">
    <w:name w:val="s06 Список -"/>
    <w:basedOn w:val="a"/>
    <w:rsid w:val="00011823"/>
    <w:pPr>
      <w:keepNext/>
      <w:widowControl w:val="0"/>
      <w:numPr>
        <w:numId w:val="15"/>
      </w:numPr>
      <w:tabs>
        <w:tab w:val="left" w:pos="1134"/>
      </w:tabs>
      <w:overflowPunct w:val="0"/>
      <w:autoSpaceDE w:val="0"/>
      <w:autoSpaceDN w:val="0"/>
      <w:adjustRightInd w:val="0"/>
      <w:spacing w:before="80" w:after="0" w:line="240" w:lineRule="auto"/>
      <w:jc w:val="both"/>
      <w:textAlignment w:val="baseline"/>
      <w:outlineLvl w:val="2"/>
    </w:pPr>
    <w:rPr>
      <w:rFonts w:ascii="Arial" w:eastAsia="Times New Roman" w:hAnsi="Arial" w:cs="Times New Roman"/>
      <w:bCs/>
      <w:szCs w:val="28"/>
      <w:lang w:eastAsia="ru-RU"/>
    </w:rPr>
  </w:style>
  <w:style w:type="paragraph" w:customStyle="1" w:styleId="FirstParagraph">
    <w:name w:val="First Paragraph"/>
    <w:basedOn w:val="af1"/>
    <w:next w:val="af1"/>
    <w:qFormat/>
    <w:rsid w:val="006476ED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80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04BA14-231C-45A4-A9D9-8E66E91E8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NTS</Company>
  <LinksUpToDate>false</LinksUpToDate>
  <CharactersWithSpaces>1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Суркова Екатерина Валериевна</cp:lastModifiedBy>
  <cp:revision>3</cp:revision>
  <cp:lastPrinted>2015-08-25T06:19:00Z</cp:lastPrinted>
  <dcterms:created xsi:type="dcterms:W3CDTF">2020-11-03T06:30:00Z</dcterms:created>
  <dcterms:modified xsi:type="dcterms:W3CDTF">2020-12-07T08:53:00Z</dcterms:modified>
</cp:coreProperties>
</file>